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 (S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cent Chang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oinpoint 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1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PC Period 2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APC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9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0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1 (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2 (-41.8, 16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to 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6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4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1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 (-84.1, 1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7 (-1.6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to 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3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7 (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0 (0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8 (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4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2 (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1.8 (25.6, 35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5, 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 to 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18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29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47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2 (0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66 (0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6 (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01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35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62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6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2.9 (-1023.5, 248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 (0.1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9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7 (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7 (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2 (0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9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9 (0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7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9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9.9 (-303.1, 184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1 (-0.6, 0.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Highest degree earn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ss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8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2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8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6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6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9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4 (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.5 (-91.3, 28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3 (-3.0, 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6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 (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9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4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3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.4 (-75.4, 2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4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than 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3 (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1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3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2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 (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105.1, 10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1, 0.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Race/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0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7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38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0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1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4 (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8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.5 (-264.5, 62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 (-2.3, 3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ack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82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9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1 (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6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1 (-99.1, 24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 (-1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sian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60 (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 (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32 (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0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8 (0.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 (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0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83 (0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.9 (-415.0, 6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2.2, 1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hite/not 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8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8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 (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37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5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6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9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94.3, 9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 (-0.5, 0.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4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5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4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0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4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 (0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 (0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3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.7 (-64.2, 2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 (-1.5, 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2 (-2.2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 (-1.2, 1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0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5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 (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0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0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5 (-76.3, 13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1.0, 0.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Insurance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4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0 (0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7 (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1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 (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2 (0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6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 (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2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4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 (-106.2, 1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 (-2.6, 1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 (-1.6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2 (-1.2, 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3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0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4 (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20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 (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6 (0.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48 (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4 (0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 (0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0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 (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 (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5.5 (-105.2, 129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2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5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4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06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8 (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0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8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38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6 (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0.5 (-294.8, 169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4 (-2.8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 (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5 (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3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 (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7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3 (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66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8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 (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 (11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6 (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0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2 (-93.6, 11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4 (-3.2, 2.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19"/>
              <w:keepNext/>
            </w:pPr>
            <w:r>
              <w:rPr>
                <w:rFonts w:ascii="Calibri" w:hAnsi="Calibri"/>
                <w:sz w:val="20"/>
              </w:rPr>
              <w:t xml:space="default">Poverty income 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gt; 4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3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4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63 (0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6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 (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1 (0.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 (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4 (0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0 (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71.6 (-110.5, -3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 (-0.4, 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%—3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4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3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 (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9 (0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4 (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2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3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8 (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1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3 (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2.1 (-95.9, 48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5 (-1.6, 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%—1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3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90 (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9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5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6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1 (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5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5 (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 (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7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9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6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.6 (-86.1, 2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3 (-3.5, -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12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7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2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8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7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2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 (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4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34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9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3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6 (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.1 (-118.6, 36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-0.5, 2.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4:45:14Z</dcterms:created>
  <dcterms:modified xsi:type="dcterms:W3CDTF">2023-06-14T14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